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FD0FE2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692478E5" w14:textId="6BFCC16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 w:rsidRPr="00B8502A">
        <w:rPr>
          <w:lang w:val="en-US"/>
        </w:rPr>
        <w:t xml:space="preserve">Gradually </w:t>
      </w:r>
      <w:r w:rsidR="000C2C0E">
        <w:rPr>
          <w:lang w:val="en-US"/>
        </w:rPr>
        <w:t>s</w:t>
      </w:r>
      <w:r w:rsidRPr="00B8502A">
        <w:rPr>
          <w:lang w:val="en-US"/>
        </w:rPr>
        <w:t xml:space="preserve">maller </w:t>
      </w:r>
      <w:r w:rsidR="000C2C0E">
        <w:rPr>
          <w:lang w:val="en-US"/>
        </w:rPr>
        <w:t>i</w:t>
      </w:r>
      <w:r w:rsidRPr="00B8502A">
        <w:rPr>
          <w:lang w:val="en-US"/>
        </w:rPr>
        <w:t xml:space="preserve">nputs </w:t>
      </w:r>
      <w:r>
        <w:rPr>
          <w:lang w:val="en-US"/>
        </w:rPr>
        <w:t xml:space="preserve">via </w:t>
      </w:r>
      <w:r w:rsidR="000C2C0E">
        <w:rPr>
          <w:lang w:val="en-US"/>
        </w:rPr>
        <w:t>f</w:t>
      </w:r>
      <w:r>
        <w:rPr>
          <w:lang w:val="en-US"/>
        </w:rPr>
        <w:t>iltering</w:t>
      </w:r>
    </w:p>
    <w:p w14:paraId="39D81B9A" w14:textId="63038D71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EE8E0C9" w14:textId="40B9AB6B" w:rsidR="005C7B12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Ingestion is slo</w:t>
      </w:r>
      <w:r>
        <w:rPr>
          <w:lang w:val="en-US"/>
        </w:rPr>
        <w:t>w</w:t>
      </w:r>
      <w:r>
        <w:rPr>
          <w:lang w:val="en-US"/>
        </w:rPr>
        <w:t xml:space="preserve"> and expensive</w:t>
      </w:r>
      <w:r w:rsidR="005C7B12">
        <w:rPr>
          <w:lang w:val="en-US"/>
        </w:rPr>
        <w:t xml:space="preserve"> to run</w:t>
      </w:r>
      <w:r>
        <w:rPr>
          <w:lang w:val="en-US"/>
        </w:rPr>
        <w:t>, so doing it only once for each “row” in the Ra</w:t>
      </w:r>
      <w:r>
        <w:rPr>
          <w:lang w:val="en-US"/>
        </w:rPr>
        <w:t>w</w:t>
      </w:r>
      <w:r>
        <w:rPr>
          <w:lang w:val="en-US"/>
        </w:rPr>
        <w:t xml:space="preserve"> Zone/Streaming Platform</w:t>
      </w:r>
      <w:r w:rsidR="00AF6101">
        <w:rPr>
          <w:lang w:val="en-US"/>
        </w:rPr>
        <w:t xml:space="preserve"> should</w:t>
      </w:r>
      <w:r>
        <w:rPr>
          <w:lang w:val="en-US"/>
        </w:rPr>
        <w:t xml:space="preserve"> make sense.</w:t>
      </w:r>
      <w:r w:rsidR="00AF6101" w:rsidRPr="00AF6101">
        <w:rPr>
          <w:lang w:val="en-US"/>
        </w:rPr>
        <w:t xml:space="preserve"> </w:t>
      </w:r>
    </w:p>
    <w:p w14:paraId="6CAAB6B1" w14:textId="77777777" w:rsidR="00C4037B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 w:rsidRPr="00AF6101">
        <w:rPr>
          <w:lang w:val="en-US"/>
        </w:rPr>
        <w:t xml:space="preserve">It’s also </w:t>
      </w:r>
      <w:r w:rsidRPr="00AF6101">
        <w:rPr>
          <w:lang w:val="en-US"/>
        </w:rPr>
        <w:t>slow and expensive</w:t>
      </w:r>
      <w:r w:rsidRPr="00AF6101">
        <w:rPr>
          <w:lang w:val="en-US"/>
        </w:rPr>
        <w:t xml:space="preserve"> to rerun, so you </w:t>
      </w:r>
      <w:r w:rsidRPr="00AF6101">
        <w:rPr>
          <w:lang w:val="en-US"/>
        </w:rPr>
        <w:t>w</w:t>
      </w:r>
      <w:r w:rsidRPr="00AF6101">
        <w:rPr>
          <w:lang w:val="en-US"/>
        </w:rPr>
        <w:t>ant to avoid complex transformations to minimize the risk of breaking.</w:t>
      </w:r>
    </w:p>
    <w:p w14:paraId="3D86D972" w14:textId="43428816" w:rsidR="005C7B12" w:rsidRDefault="00C4037B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You also want to avoid filtering the data as</w:t>
      </w:r>
      <w:r w:rsidR="004F6CBA">
        <w:rPr>
          <w:lang w:val="en-US"/>
        </w:rPr>
        <w:t xml:space="preserve"> the</w:t>
      </w:r>
      <w:r>
        <w:rPr>
          <w:lang w:val="en-US"/>
        </w:rPr>
        <w:t xml:space="preserve"> change</w:t>
      </w:r>
      <w:r w:rsidR="004F6CBA">
        <w:rPr>
          <w:lang w:val="en-US"/>
        </w:rPr>
        <w:t>s</w:t>
      </w:r>
      <w:r>
        <w:rPr>
          <w:lang w:val="en-US"/>
        </w:rPr>
        <w:t xml:space="preserve"> in business needs</w:t>
      </w:r>
      <w:r w:rsidR="00F27508">
        <w:rPr>
          <w:lang w:val="en-US"/>
        </w:rPr>
        <w:t xml:space="preserve"> also</w:t>
      </w:r>
      <w:r>
        <w:rPr>
          <w:lang w:val="en-US"/>
        </w:rPr>
        <w:t xml:space="preserve"> means rerunning pipelines.</w:t>
      </w:r>
    </w:p>
    <w:p w14:paraId="4784DBCF" w14:textId="3CA7A1D7" w:rsidR="00302D0E" w:rsidRP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Because you avoided complex transformations the data here is objective</w:t>
      </w:r>
      <w:r w:rsidR="004D28B6">
        <w:rPr>
          <w:lang w:val="en-US"/>
        </w:rPr>
        <w:t>,</w:t>
      </w:r>
      <w:r>
        <w:rPr>
          <w:lang w:val="en-US"/>
        </w:rPr>
        <w:t xml:space="preserve"> so doing ingestion once for each </w:t>
      </w:r>
      <w:r>
        <w:rPr>
          <w:lang w:val="en-US"/>
        </w:rPr>
        <w:t>row</w:t>
      </w:r>
      <w:r w:rsidR="00602306">
        <w:rPr>
          <w:lang w:val="en-US"/>
        </w:rPr>
        <w:t xml:space="preserve"> globally</w:t>
      </w:r>
      <w:r>
        <w:rPr>
          <w:lang w:val="en-US"/>
        </w:rPr>
        <w:t xml:space="preserve"> does make sense.</w:t>
      </w:r>
    </w:p>
    <w:p w14:paraId="00CA7376" w14:textId="597895F7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</w:t>
      </w:r>
      <w:r w:rsidR="0089438B">
        <w:rPr>
          <w:lang w:val="en-US"/>
        </w:rPr>
        <w:t xml:space="preserve"> and Gold Zone</w:t>
      </w:r>
    </w:p>
    <w:p w14:paraId="2244D790" w14:textId="055A2E30" w:rsid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Filtering Bronze and deduplication </w:t>
      </w:r>
      <w:r>
        <w:rPr>
          <w:lang w:val="en-US"/>
        </w:rPr>
        <w:t>is slow and expensive</w:t>
      </w:r>
      <w:r w:rsidR="004D28B6">
        <w:rPr>
          <w:lang w:val="en-US"/>
        </w:rPr>
        <w:t xml:space="preserve"> to rerun</w:t>
      </w:r>
      <w:r>
        <w:rPr>
          <w:lang w:val="en-US"/>
        </w:rPr>
        <w:t xml:space="preserve">, so doing it only once for each “row” in the </w:t>
      </w:r>
      <w:r>
        <w:rPr>
          <w:lang w:val="en-US"/>
        </w:rPr>
        <w:t>Bronze Zone</w:t>
      </w:r>
      <w:r>
        <w:rPr>
          <w:lang w:val="en-US"/>
        </w:rPr>
        <w:t xml:space="preserve"> </w:t>
      </w:r>
      <w:r>
        <w:rPr>
          <w:lang w:val="en-US"/>
        </w:rPr>
        <w:t>should make</w:t>
      </w:r>
      <w:r>
        <w:rPr>
          <w:lang w:val="en-US"/>
        </w:rPr>
        <w:t xml:space="preserve"> sense.</w:t>
      </w:r>
    </w:p>
    <w:p w14:paraId="26A74928" w14:textId="4AB7C61A" w:rsidR="004D28B6" w:rsidRDefault="004D28B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Filtering Bronze and deduplication is slow and expensive</w:t>
      </w:r>
      <w:r>
        <w:rPr>
          <w:lang w:val="en-US"/>
        </w:rPr>
        <w:t xml:space="preserve"> to rerun</w:t>
      </w:r>
      <w:r>
        <w:rPr>
          <w:lang w:val="en-US"/>
        </w:rPr>
        <w:t xml:space="preserve">, </w:t>
      </w:r>
      <w:r w:rsidRPr="00AF6101">
        <w:rPr>
          <w:lang w:val="en-US"/>
        </w:rPr>
        <w:t>so you want to avoid complex transformations to minimize the risk of breaking</w:t>
      </w:r>
      <w:r>
        <w:rPr>
          <w:lang w:val="en-US"/>
        </w:rPr>
        <w:t>.</w:t>
      </w:r>
    </w:p>
    <w:p w14:paraId="7F6D3868" w14:textId="77777777" w:rsidR="0089438B" w:rsidRDefault="0060230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However, filtering and deduplication themselves are subjective, so there’s no globally right </w:t>
      </w:r>
      <w:r>
        <w:rPr>
          <w:lang w:val="en-US"/>
        </w:rPr>
        <w:t>w</w:t>
      </w:r>
      <w:r>
        <w:rPr>
          <w:lang w:val="en-US"/>
        </w:rPr>
        <w:t xml:space="preserve">ay to do it, so you </w:t>
      </w:r>
      <w:r w:rsidR="0089438B">
        <w:rPr>
          <w:lang w:val="en-US"/>
        </w:rPr>
        <w:t>must</w:t>
      </w:r>
      <w:r>
        <w:rPr>
          <w:lang w:val="en-US"/>
        </w:rPr>
        <w:t xml:space="preserve"> introduce redundance (Data Mart local uni</w:t>
      </w:r>
      <w:r>
        <w:rPr>
          <w:lang w:val="en-US"/>
        </w:rPr>
        <w:t>q</w:t>
      </w:r>
      <w:r>
        <w:rPr>
          <w:lang w:val="en-US"/>
        </w:rPr>
        <w:t>ueness)</w:t>
      </w:r>
      <w:r w:rsidR="0089438B">
        <w:rPr>
          <w:lang w:val="en-US"/>
        </w:rPr>
        <w:t xml:space="preserve">. </w:t>
      </w:r>
    </w:p>
    <w:p w14:paraId="07379E14" w14:textId="164E9D03" w:rsidR="00602306" w:rsidRPr="004D28B6" w:rsidRDefault="0089438B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You still </w:t>
      </w:r>
      <w:r>
        <w:rPr>
          <w:lang w:val="en-US"/>
        </w:rPr>
        <w:t>w</w:t>
      </w:r>
      <w:r>
        <w:rPr>
          <w:lang w:val="en-US"/>
        </w:rPr>
        <w:t>ant to minimize the risk of breaking, so you put all the other transformations into the Gold Zone</w:t>
      </w:r>
      <w:r w:rsidR="004007AE">
        <w:rPr>
          <w:lang w:val="en-US"/>
        </w:rPr>
        <w:t xml:space="preserve">, </w:t>
      </w:r>
      <w:r w:rsidR="004007AE">
        <w:rPr>
          <w:lang w:val="en-US"/>
        </w:rPr>
        <w:t>w</w:t>
      </w:r>
      <w:r w:rsidR="004007AE">
        <w:rPr>
          <w:lang w:val="en-US"/>
        </w:rPr>
        <w:t>hich is much cheaper to rerun</w:t>
      </w:r>
      <w:r>
        <w:rPr>
          <w:lang w:val="en-US"/>
        </w:rPr>
        <w:t>.</w:t>
      </w:r>
    </w:p>
    <w:p w14:paraId="020C4009" w14:textId="2166CD6E" w:rsidR="00F22300" w:rsidRDefault="00F22300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7FE3B146" w14:textId="3879E33E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Terrible join performance otherwise</w:t>
      </w:r>
    </w:p>
    <w:p w14:paraId="370F996A" w14:textId="75466E3F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omewhat terrible aggregation performance</w:t>
      </w:r>
      <w:r w:rsidR="00760479">
        <w:rPr>
          <w:lang w:val="en-US"/>
        </w:rPr>
        <w:t xml:space="preserve"> otherwise</w:t>
      </w:r>
    </w:p>
    <w:p w14:paraId="0FBB386B" w14:textId="367A007A" w:rsidR="00BA7F3A" w:rsidRPr="00587DAC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ither data loss</w:t>
      </w:r>
      <w:r w:rsidR="00A667AC">
        <w:rPr>
          <w:lang w:val="en-US"/>
        </w:rPr>
        <w:t>, unscalable batch pipelines</w:t>
      </w:r>
      <w:r>
        <w:rPr>
          <w:lang w:val="en-US"/>
        </w:rPr>
        <w:t xml:space="preserve"> or inefficient client-side ETL</w:t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Data Mesh</w:t>
      </w:r>
    </w:p>
    <w:p w14:paraId="436F0F66" w14:textId="3E845110" w:rsidR="007E767D" w:rsidRDefault="007E767D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Mesh</w:t>
      </w:r>
      <w:r w:rsidR="00B47128">
        <w:rPr>
          <w:lang w:val="en-US"/>
        </w:rPr>
        <w:t xml:space="preserve"> for Decentralization</w:t>
      </w:r>
    </w:p>
    <w:p w14:paraId="76F0F0B4" w14:textId="18E4D4CF" w:rsidR="007E767D" w:rsidRDefault="006C1C14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</w:p>
    <w:p w14:paraId="65A11EB2" w14:textId="0B55D59F" w:rsidR="006C1C14" w:rsidRDefault="00AB2B1E" w:rsidP="00B47128">
      <w:pPr>
        <w:pStyle w:val="Listaszerbekezds"/>
        <w:numPr>
          <w:ilvl w:val="2"/>
          <w:numId w:val="1"/>
        </w:numPr>
        <w:rPr>
          <w:lang w:val="en-US"/>
        </w:rPr>
      </w:pPr>
      <w:r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630D1228" w14:textId="799A3E05" w:rsidR="00AB0D21" w:rsidRDefault="00AB0D21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Microservice-like ETL</w:t>
      </w:r>
      <w:r w:rsidR="00B47128">
        <w:rPr>
          <w:lang w:val="en-US"/>
        </w:rPr>
        <w:t xml:space="preserve"> for Collaboration</w:t>
      </w:r>
    </w:p>
    <w:p w14:paraId="1BE60AC2" w14:textId="17EDCC76" w:rsidR="00AB0D21" w:rsidRDefault="00D52485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Multiple </w:t>
      </w:r>
      <w:r w:rsidR="00871F10">
        <w:rPr>
          <w:lang w:val="en-US"/>
        </w:rPr>
        <w:t>P</w:t>
      </w:r>
      <w:r>
        <w:rPr>
          <w:lang w:val="en-US"/>
        </w:rPr>
        <w:t xml:space="preserve">rojects </w:t>
      </w:r>
    </w:p>
    <w:p w14:paraId="585C4086" w14:textId="5F652FC5" w:rsidR="00AF331E" w:rsidRPr="00AF331E" w:rsidRDefault="00AB0D21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</w:t>
      </w:r>
      <w:r w:rsidR="00AF331E">
        <w:rPr>
          <w:lang w:val="en-US"/>
        </w:rPr>
        <w:t>olyrepo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lastRenderedPageBreak/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908BB72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F53C51">
        <w:rPr>
          <w:lang w:val="en-US"/>
        </w:rPr>
        <w:t xml:space="preserve"> via composition</w:t>
      </w:r>
      <w:r w:rsidR="009E5213">
        <w:rPr>
          <w:lang w:val="en-US"/>
        </w:rPr>
        <w:t xml:space="preserve"> </w:t>
      </w:r>
    </w:p>
    <w:p w14:paraId="5566CB78" w14:textId="78B2221A" w:rsidR="00080550" w:rsidRDefault="00F53C51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est </w:t>
      </w:r>
      <w:r w:rsidR="00252E6D">
        <w:rPr>
          <w:lang w:val="en-US"/>
        </w:rPr>
        <w:t>p</w:t>
      </w:r>
      <w:r>
        <w:rPr>
          <w:lang w:val="en-US"/>
        </w:rPr>
        <w:t xml:space="preserve">ractices, </w:t>
      </w:r>
      <w:r w:rsidR="00252E6D">
        <w:rPr>
          <w:lang w:val="en-US"/>
        </w:rPr>
        <w:t>s</w:t>
      </w:r>
      <w:r>
        <w:rPr>
          <w:lang w:val="en-US"/>
        </w:rPr>
        <w:t xml:space="preserve">ample </w:t>
      </w:r>
      <w:r w:rsidR="00252E6D">
        <w:rPr>
          <w:lang w:val="en-US"/>
        </w:rPr>
        <w:t>pr</w:t>
      </w:r>
      <w:r>
        <w:rPr>
          <w:lang w:val="en-US"/>
        </w:rPr>
        <w:t xml:space="preserve">oject &amp; </w:t>
      </w:r>
      <w:r w:rsidR="00252E6D">
        <w:rPr>
          <w:lang w:val="en-US"/>
        </w:rPr>
        <w:t>c</w:t>
      </w:r>
      <w:r w:rsidR="00080550">
        <w:rPr>
          <w:lang w:val="en-US"/>
        </w:rPr>
        <w:t xml:space="preserve">ode </w:t>
      </w:r>
      <w:r w:rsidR="00252E6D">
        <w:rPr>
          <w:lang w:val="en-US"/>
        </w:rPr>
        <w:t>r</w:t>
      </w:r>
      <w:r w:rsidR="00080550">
        <w:rPr>
          <w:lang w:val="en-US"/>
        </w:rPr>
        <w:t>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24876C30" w14:textId="075D1729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High stability &amp; low frequency of change</w:t>
      </w:r>
      <w:r w:rsidR="00314841">
        <w:rPr>
          <w:lang w:val="en-US"/>
        </w:rPr>
        <w:t xml:space="preserve"> compared to Data Marts</w:t>
      </w:r>
    </w:p>
    <w:p w14:paraId="177A3A6F" w14:textId="4C33069E" w:rsidR="00200012" w:rsidRDefault="00BE3E57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Minimal information loss/ETL subjectivity</w:t>
      </w:r>
      <w:r w:rsidR="001A01D4">
        <w:rPr>
          <w:lang w:val="en-US"/>
        </w:rPr>
        <w:t xml:space="preserve"> compared to Data Marts</w:t>
      </w:r>
    </w:p>
    <w:p w14:paraId="5C91ACD8" w14:textId="78A6C639" w:rsidR="007B7498" w:rsidRPr="003E52DE" w:rsidRDefault="007B7498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Cheaper to read than Ra</w:t>
      </w:r>
      <w:r w:rsidR="006664D1">
        <w:rPr>
          <w:lang w:val="en-US"/>
        </w:rPr>
        <w:t>w Zone (as it would break the ingest-once concept.)</w:t>
      </w:r>
    </w:p>
    <w:sectPr w:rsidR="007B7498" w:rsidRPr="003E52DE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ZrUAhtQiKywAAAA="/>
  </w:docVars>
  <w:rsids>
    <w:rsidRoot w:val="00306405"/>
    <w:rsid w:val="00003E0B"/>
    <w:rsid w:val="00004D8E"/>
    <w:rsid w:val="0003000B"/>
    <w:rsid w:val="00080550"/>
    <w:rsid w:val="000C2131"/>
    <w:rsid w:val="000C2C0E"/>
    <w:rsid w:val="000E1552"/>
    <w:rsid w:val="000E1673"/>
    <w:rsid w:val="000F349B"/>
    <w:rsid w:val="001029FA"/>
    <w:rsid w:val="0013088F"/>
    <w:rsid w:val="0014065B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505FF"/>
    <w:rsid w:val="002528F5"/>
    <w:rsid w:val="00252E6D"/>
    <w:rsid w:val="00255C07"/>
    <w:rsid w:val="00266C9F"/>
    <w:rsid w:val="00283577"/>
    <w:rsid w:val="002A24AD"/>
    <w:rsid w:val="002D24CC"/>
    <w:rsid w:val="002D5853"/>
    <w:rsid w:val="002F6882"/>
    <w:rsid w:val="00302D0E"/>
    <w:rsid w:val="00306405"/>
    <w:rsid w:val="00314841"/>
    <w:rsid w:val="00323199"/>
    <w:rsid w:val="00335FB1"/>
    <w:rsid w:val="0036325C"/>
    <w:rsid w:val="0036559D"/>
    <w:rsid w:val="003A509A"/>
    <w:rsid w:val="003E1841"/>
    <w:rsid w:val="003E52DE"/>
    <w:rsid w:val="003F60E2"/>
    <w:rsid w:val="004007AE"/>
    <w:rsid w:val="00407B2B"/>
    <w:rsid w:val="0041600B"/>
    <w:rsid w:val="00454AC1"/>
    <w:rsid w:val="00495CB2"/>
    <w:rsid w:val="0049601C"/>
    <w:rsid w:val="004970D1"/>
    <w:rsid w:val="004A71C1"/>
    <w:rsid w:val="004D28B6"/>
    <w:rsid w:val="004E470B"/>
    <w:rsid w:val="004F6CBA"/>
    <w:rsid w:val="00545E64"/>
    <w:rsid w:val="0056613C"/>
    <w:rsid w:val="00584FEA"/>
    <w:rsid w:val="00587DAC"/>
    <w:rsid w:val="005961BD"/>
    <w:rsid w:val="005C7B12"/>
    <w:rsid w:val="00602306"/>
    <w:rsid w:val="00616FB8"/>
    <w:rsid w:val="00627632"/>
    <w:rsid w:val="006401E2"/>
    <w:rsid w:val="006436AF"/>
    <w:rsid w:val="00664985"/>
    <w:rsid w:val="006664D1"/>
    <w:rsid w:val="00680F3B"/>
    <w:rsid w:val="00683270"/>
    <w:rsid w:val="006C1C14"/>
    <w:rsid w:val="006F489C"/>
    <w:rsid w:val="00722786"/>
    <w:rsid w:val="007446E3"/>
    <w:rsid w:val="0074701C"/>
    <w:rsid w:val="0075187A"/>
    <w:rsid w:val="00760479"/>
    <w:rsid w:val="0077096D"/>
    <w:rsid w:val="00777943"/>
    <w:rsid w:val="0079093A"/>
    <w:rsid w:val="007B7498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9438B"/>
    <w:rsid w:val="008A5EED"/>
    <w:rsid w:val="008C258D"/>
    <w:rsid w:val="008E436E"/>
    <w:rsid w:val="008E6D75"/>
    <w:rsid w:val="008F4519"/>
    <w:rsid w:val="009370BE"/>
    <w:rsid w:val="00965C49"/>
    <w:rsid w:val="0098402A"/>
    <w:rsid w:val="009A375C"/>
    <w:rsid w:val="009E5213"/>
    <w:rsid w:val="009F0B00"/>
    <w:rsid w:val="009F3317"/>
    <w:rsid w:val="00A20976"/>
    <w:rsid w:val="00A411EA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101"/>
    <w:rsid w:val="00AF6F75"/>
    <w:rsid w:val="00B04F9C"/>
    <w:rsid w:val="00B33A11"/>
    <w:rsid w:val="00B47128"/>
    <w:rsid w:val="00B66D17"/>
    <w:rsid w:val="00B66D5B"/>
    <w:rsid w:val="00B77799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11D85"/>
    <w:rsid w:val="00C4037B"/>
    <w:rsid w:val="00C40381"/>
    <w:rsid w:val="00C43F93"/>
    <w:rsid w:val="00C54CCE"/>
    <w:rsid w:val="00C67F20"/>
    <w:rsid w:val="00C86805"/>
    <w:rsid w:val="00C90B84"/>
    <w:rsid w:val="00CB249A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27508"/>
    <w:rsid w:val="00F53C51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272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314</cp:revision>
  <dcterms:created xsi:type="dcterms:W3CDTF">2022-11-02T11:45:00Z</dcterms:created>
  <dcterms:modified xsi:type="dcterms:W3CDTF">2022-11-08T07:50:00Z</dcterms:modified>
</cp:coreProperties>
</file>